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A99FAF" w14:textId="20916928" w:rsidR="000F3D1E" w:rsidRDefault="00FA5AE3" w:rsidP="007C5688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63732B4E">
                <wp:simplePos x="0" y="0"/>
                <wp:positionH relativeFrom="column">
                  <wp:posOffset>1085215</wp:posOffset>
                </wp:positionH>
                <wp:positionV relativeFrom="paragraph">
                  <wp:posOffset>2486025</wp:posOffset>
                </wp:positionV>
                <wp:extent cx="5400675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675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532DF6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5D98064F" w:rsidR="00D242E8" w:rsidRPr="00532DF6" w:rsidRDefault="00236899" w:rsidP="00E806A1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D.</w:t>
                                  </w:r>
                                  <w:r w:rsidR="009C11A7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E806A1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Bijela kava, pašte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74D9AB92" w:rsidR="001E7A9D" w:rsidRPr="00532DF6" w:rsidRDefault="0028031F" w:rsidP="00E806A1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  </w:t>
                                  </w:r>
                                  <w:r w:rsidR="00971F39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25638F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1</w:t>
                                  </w:r>
                                  <w:r w:rsidR="002D13A2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,</w:t>
                                  </w:r>
                                  <w:r w:rsidR="00E806A1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D242E8" w:rsidRPr="00532DF6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70ADA50D" w:rsidR="003D6C8C" w:rsidRPr="00532DF6" w:rsidRDefault="00236899" w:rsidP="00E806A1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R.</w:t>
                                  </w:r>
                                  <w:r w:rsidR="009C11A7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E806A1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Pileći medaljoni, </w:t>
                                  </w:r>
                                  <w:proofErr w:type="spellStart"/>
                                  <w:r w:rsidR="00E806A1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beshamel</w:t>
                                  </w:r>
                                  <w:proofErr w:type="spellEnd"/>
                                  <w:r w:rsidR="00E806A1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umak, njoki</w:t>
                                  </w:r>
                                  <w:r w:rsidR="0025638F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, </w:t>
                                  </w:r>
                                  <w:r w:rsidR="00971F39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50A1CB59" w:rsidR="00184DCC" w:rsidRPr="00532DF6" w:rsidRDefault="0028031F" w:rsidP="006461A5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</w:t>
                                  </w:r>
                                  <w:r w:rsidR="000A1158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971F39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 1</w:t>
                                  </w:r>
                                  <w:r w:rsidR="00E806A1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,7</w:t>
                                  </w:r>
                                </w:p>
                              </w:tc>
                            </w:tr>
                            <w:tr w:rsidR="00D242E8" w:rsidRPr="00532DF6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55302122" w:rsidR="00D242E8" w:rsidRPr="00532DF6" w:rsidRDefault="00236899" w:rsidP="00E806A1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U. </w:t>
                                  </w:r>
                                  <w:proofErr w:type="spellStart"/>
                                  <w:r w:rsidR="00E806A1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Grissini</w:t>
                                  </w:r>
                                  <w:proofErr w:type="spellEnd"/>
                                  <w:r w:rsidR="00E806A1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, jogurt </w:t>
                                  </w:r>
                                  <w:proofErr w:type="spellStart"/>
                                  <w:r w:rsidR="00E806A1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probiotik</w:t>
                                  </w:r>
                                  <w:proofErr w:type="spellEnd"/>
                                  <w:r w:rsidR="00E806A1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, 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4BA06AD9" w:rsidR="00D242E8" w:rsidRPr="00532DF6" w:rsidRDefault="0028031F" w:rsidP="0018706D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  </w:t>
                                  </w:r>
                                  <w:r w:rsidR="001E5F6E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2D13A2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971F39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532DF6" w:rsidRDefault="00D242E8">
                            <w:pPr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5.45pt;margin-top:195.75pt;width:425.25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532DF6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5D98064F" w:rsidR="00D242E8" w:rsidRPr="00532DF6" w:rsidRDefault="00236899" w:rsidP="00E806A1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D.</w:t>
                            </w:r>
                            <w:r w:rsidR="009C11A7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Bijela kava, pašte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74D9AB92" w:rsidR="001E7A9D" w:rsidRPr="00532DF6" w:rsidRDefault="0028031F" w:rsidP="00E806A1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</w:t>
                            </w:r>
                            <w:r w:rsidR="00971F39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5638F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</w:t>
                            </w:r>
                            <w:r w:rsidR="002D13A2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</w:t>
                            </w:r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c>
                      </w:tr>
                      <w:tr w:rsidR="00D242E8" w:rsidRPr="00532DF6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70ADA50D" w:rsidR="003D6C8C" w:rsidRPr="00532DF6" w:rsidRDefault="00236899" w:rsidP="00E806A1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R.</w:t>
                            </w:r>
                            <w:r w:rsidR="009C11A7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Pileći medaljoni, </w:t>
                            </w:r>
                            <w:proofErr w:type="spellStart"/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beshamel</w:t>
                            </w:r>
                            <w:proofErr w:type="spellEnd"/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umak, njoki</w:t>
                            </w:r>
                            <w:r w:rsidR="0025638F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="00971F39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50A1CB59" w:rsidR="00184DCC" w:rsidRPr="00532DF6" w:rsidRDefault="0028031F" w:rsidP="006461A5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0A1158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71F39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1</w:t>
                            </w:r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7</w:t>
                            </w:r>
                          </w:p>
                        </w:tc>
                      </w:tr>
                      <w:tr w:rsidR="00D242E8" w:rsidRPr="00532DF6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55302122" w:rsidR="00D242E8" w:rsidRPr="00532DF6" w:rsidRDefault="00236899" w:rsidP="00E806A1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U. </w:t>
                            </w:r>
                            <w:proofErr w:type="spellStart"/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Grissini</w:t>
                            </w:r>
                            <w:proofErr w:type="spellEnd"/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, jogurt </w:t>
                            </w:r>
                            <w:proofErr w:type="spellStart"/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probiotik</w:t>
                            </w:r>
                            <w:proofErr w:type="spellEnd"/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 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4BA06AD9" w:rsidR="00D242E8" w:rsidRPr="00532DF6" w:rsidRDefault="0028031F" w:rsidP="0018706D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</w:t>
                            </w:r>
                            <w:r w:rsidR="001E5F6E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D13A2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71F39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,7</w:t>
                            </w:r>
                          </w:p>
                        </w:tc>
                      </w:tr>
                    </w:tbl>
                    <w:p w14:paraId="1A944BFF" w14:textId="03F2B02F" w:rsidR="00D242E8" w:rsidRPr="00532DF6" w:rsidRDefault="00D242E8">
                      <w:pPr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2ACA1054">
                <wp:simplePos x="0" y="0"/>
                <wp:positionH relativeFrom="margin">
                  <wp:posOffset>1075055</wp:posOffset>
                </wp:positionH>
                <wp:positionV relativeFrom="paragraph">
                  <wp:posOffset>7631430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771"/>
                              <w:gridCol w:w="1437"/>
                            </w:tblGrid>
                            <w:tr w:rsidR="007C2D3A" w:rsidRPr="00532DF6" w14:paraId="75522537" w14:textId="77777777" w:rsidTr="00A72BFF">
                              <w:trPr>
                                <w:trHeight w:val="510"/>
                              </w:trPr>
                              <w:tc>
                                <w:tcPr>
                                  <w:tcW w:w="6771" w:type="dxa"/>
                                  <w:vAlign w:val="center"/>
                                </w:tcPr>
                                <w:p w14:paraId="59CCCBC6" w14:textId="2B1F0530" w:rsidR="007C2D3A" w:rsidRPr="00532DF6" w:rsidRDefault="00421695" w:rsidP="00002830">
                                  <w:pPr>
                                    <w:spacing w:line="259" w:lineRule="auto"/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D.</w:t>
                                  </w:r>
                                  <w:r w:rsidR="00CC0D2E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proofErr w:type="spellStart"/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Kiflica</w:t>
                                  </w:r>
                                  <w:proofErr w:type="spellEnd"/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sa sirom, čokoladno mlijeko</w:t>
                                  </w:r>
                                  <w:r w:rsidR="009C11A7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421F4D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437" w:type="dxa"/>
                                  <w:vAlign w:val="center"/>
                                </w:tcPr>
                                <w:p w14:paraId="20B25ACD" w14:textId="6016CA4B" w:rsidR="000C7BA0" w:rsidRPr="00532DF6" w:rsidRDefault="006E5740" w:rsidP="007119BD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  <w:r w:rsidR="00421F4D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1</w:t>
                                  </w:r>
                                  <w:r w:rsidR="00B45AAF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,</w:t>
                                  </w:r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3,</w:t>
                                  </w:r>
                                  <w:r w:rsidR="0037759E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7</w:t>
                                  </w:r>
                                  <w:r w:rsidR="00C67230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,8</w:t>
                                  </w:r>
                                </w:p>
                              </w:tc>
                            </w:tr>
                            <w:tr w:rsidR="007C2D3A" w:rsidRPr="00532DF6" w14:paraId="1B63ECF6" w14:textId="77777777" w:rsidTr="00A72BFF">
                              <w:trPr>
                                <w:trHeight w:val="510"/>
                              </w:trPr>
                              <w:tc>
                                <w:tcPr>
                                  <w:tcW w:w="6771" w:type="dxa"/>
                                  <w:vAlign w:val="center"/>
                                </w:tcPr>
                                <w:p w14:paraId="6B6A9867" w14:textId="0813F3CC" w:rsidR="007C2D3A" w:rsidRPr="00532DF6" w:rsidRDefault="00421695" w:rsidP="00002830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R</w:t>
                                  </w:r>
                                  <w:r w:rsidR="006461A5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.</w:t>
                                  </w:r>
                                  <w:r w:rsidR="00C67230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Riblja j</w:t>
                                  </w:r>
                                  <w:r w:rsidR="00C67230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uha</w:t>
                                  </w:r>
                                  <w:r w:rsidR="0043632A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,</w:t>
                                  </w:r>
                                  <w:r w:rsidR="00C67230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proofErr w:type="spellStart"/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polpete</w:t>
                                  </w:r>
                                  <w:proofErr w:type="spellEnd"/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od</w:t>
                                  </w:r>
                                  <w:r w:rsidR="00C67230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tun</w:t>
                                  </w:r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e</w:t>
                                  </w:r>
                                  <w:r w:rsidR="00C67230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,</w:t>
                                  </w:r>
                                  <w:r w:rsidR="00E879B0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špinat, pire   krumpir, </w:t>
                                  </w:r>
                                  <w:r w:rsidR="00E879B0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kruh</w:t>
                                  </w:r>
                                </w:p>
                              </w:tc>
                              <w:tc>
                                <w:tcPr>
                                  <w:tcW w:w="1437" w:type="dxa"/>
                                  <w:vAlign w:val="center"/>
                                </w:tcPr>
                                <w:p w14:paraId="73659722" w14:textId="695C85A3" w:rsidR="000C7BA0" w:rsidRPr="00532DF6" w:rsidRDefault="006E5740" w:rsidP="0018706D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  <w:r w:rsidR="009C11A7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1</w:t>
                                  </w: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,</w:t>
                                  </w:r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3,</w:t>
                                  </w:r>
                                  <w:r w:rsidR="0018706D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4</w:t>
                                  </w:r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,7</w:t>
                                  </w:r>
                                </w:p>
                              </w:tc>
                            </w:tr>
                          </w:tbl>
                          <w:p w14:paraId="63866BB6" w14:textId="45668573" w:rsidR="007C2D3A" w:rsidRPr="00532DF6" w:rsidRDefault="00421695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U.</w:t>
                            </w:r>
                            <w:r w:rsidR="00A84FD8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Piškote, voće</w:t>
                            </w:r>
                            <w:r w:rsidR="0043632A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8A3AA5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A84FD8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  <w:t xml:space="preserve"> </w:t>
                            </w:r>
                            <w:r w:rsidR="00B45AAF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6461A5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B45AAF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A84FD8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C87C63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6E574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  </w:t>
                            </w:r>
                            <w:r w:rsidR="006E574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A84FD8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</w:t>
                            </w:r>
                            <w:r w:rsidR="00E879B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</w:t>
                            </w:r>
                            <w:r w:rsidR="006461A5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3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84.65pt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771"/>
                        <w:gridCol w:w="1437"/>
                      </w:tblGrid>
                      <w:tr w:rsidR="007C2D3A" w:rsidRPr="00532DF6" w14:paraId="75522537" w14:textId="77777777" w:rsidTr="00A72BFF">
                        <w:trPr>
                          <w:trHeight w:val="510"/>
                        </w:trPr>
                        <w:tc>
                          <w:tcPr>
                            <w:tcW w:w="6771" w:type="dxa"/>
                            <w:vAlign w:val="center"/>
                          </w:tcPr>
                          <w:p w14:paraId="59CCCBC6" w14:textId="2B1F0530" w:rsidR="007C2D3A" w:rsidRPr="00532DF6" w:rsidRDefault="00421695" w:rsidP="00002830">
                            <w:pPr>
                              <w:spacing w:line="259" w:lineRule="auto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D.</w:t>
                            </w:r>
                            <w:r w:rsidR="00CC0D2E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Kiflica</w:t>
                            </w:r>
                            <w:proofErr w:type="spellEnd"/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sa sirom, čokoladno mlijeko</w:t>
                            </w:r>
                            <w:r w:rsidR="009C11A7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21F4D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                                              </w:t>
                            </w:r>
                          </w:p>
                        </w:tc>
                        <w:tc>
                          <w:tcPr>
                            <w:tcW w:w="1437" w:type="dxa"/>
                            <w:vAlign w:val="center"/>
                          </w:tcPr>
                          <w:p w14:paraId="20B25ACD" w14:textId="6016CA4B" w:rsidR="000C7BA0" w:rsidRPr="00532DF6" w:rsidRDefault="006E5740" w:rsidP="007119BD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421F4D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</w:t>
                            </w:r>
                            <w:r w:rsidR="00B45AAF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</w:t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3,</w:t>
                            </w:r>
                            <w:r w:rsidR="0037759E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7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8</w:t>
                            </w:r>
                          </w:p>
                        </w:tc>
                      </w:tr>
                      <w:tr w:rsidR="007C2D3A" w:rsidRPr="00532DF6" w14:paraId="1B63ECF6" w14:textId="77777777" w:rsidTr="00A72BFF">
                        <w:trPr>
                          <w:trHeight w:val="510"/>
                        </w:trPr>
                        <w:tc>
                          <w:tcPr>
                            <w:tcW w:w="6771" w:type="dxa"/>
                            <w:vAlign w:val="center"/>
                          </w:tcPr>
                          <w:p w14:paraId="6B6A9867" w14:textId="0813F3CC" w:rsidR="007C2D3A" w:rsidRPr="00532DF6" w:rsidRDefault="00421695" w:rsidP="00002830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  <w:r w:rsidR="006461A5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.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Riblja j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uha</w:t>
                            </w:r>
                            <w:r w:rsidR="0043632A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polpete</w:t>
                            </w:r>
                            <w:proofErr w:type="spellEnd"/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od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tun</w:t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e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</w:t>
                            </w:r>
                            <w:r w:rsidR="00E879B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špinat, pire   krumpir, </w:t>
                            </w:r>
                            <w:r w:rsidR="00E879B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kruh</w:t>
                            </w:r>
                          </w:p>
                        </w:tc>
                        <w:tc>
                          <w:tcPr>
                            <w:tcW w:w="1437" w:type="dxa"/>
                            <w:vAlign w:val="center"/>
                          </w:tcPr>
                          <w:p w14:paraId="73659722" w14:textId="695C85A3" w:rsidR="000C7BA0" w:rsidRPr="00532DF6" w:rsidRDefault="006E5740" w:rsidP="0018706D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9C11A7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</w:t>
                            </w: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</w:t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3,</w:t>
                            </w:r>
                            <w:r w:rsidR="0018706D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4</w:t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7</w:t>
                            </w:r>
                          </w:p>
                        </w:tc>
                      </w:tr>
                    </w:tbl>
                    <w:p w14:paraId="63866BB6" w14:textId="45668573" w:rsidR="007C2D3A" w:rsidRPr="00532DF6" w:rsidRDefault="00421695" w:rsidP="007C2D3A">
                      <w:pPr>
                        <w:rPr>
                          <w:rFonts w:asciiTheme="majorHAnsi" w:hAnsiTheme="majorHAnsi" w:cstheme="majorHAnsi"/>
                          <w:b/>
                        </w:rPr>
                      </w:pPr>
                      <w:r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U.</w:t>
                      </w:r>
                      <w:r w:rsidR="00A84FD8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002830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Piškote, voće</w:t>
                      </w:r>
                      <w:r w:rsidR="0043632A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8A3AA5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A84FD8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  <w:t xml:space="preserve"> </w:t>
                      </w:r>
                      <w:r w:rsidR="00B45AAF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6461A5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B45AAF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A84FD8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</w:t>
                      </w:r>
                      <w:r w:rsidR="00C87C63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</w:t>
                      </w:r>
                      <w:r w:rsidR="006E5740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C67230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   </w:t>
                      </w:r>
                      <w:r w:rsidR="006E5740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</w:t>
                      </w:r>
                      <w:r w:rsidR="00A84FD8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1</w:t>
                      </w:r>
                      <w:r w:rsidR="00E879B0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,</w:t>
                      </w:r>
                      <w:r w:rsidR="006461A5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3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026B3AB2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FE6186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66691B2F" w:rsidR="007C2D3A" w:rsidRPr="00532DF6" w:rsidRDefault="003D4B5A" w:rsidP="00002830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D.</w:t>
                                  </w:r>
                                  <w:r w:rsidR="009C11A7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proofErr w:type="spellStart"/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Keksolino</w:t>
                                  </w:r>
                                  <w:proofErr w:type="spellEnd"/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s mlijek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0FF578CC" w:rsidR="007C2D3A" w:rsidRPr="00532DF6" w:rsidRDefault="00CD5AC5" w:rsidP="00002830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 </w:t>
                                  </w:r>
                                  <w:r w:rsidR="0037759E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C67230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  <w:r w:rsidR="0037759E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1</w:t>
                                  </w:r>
                                  <w:r w:rsidR="006461A5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,7</w:t>
                                  </w:r>
                                </w:p>
                              </w:tc>
                            </w:tr>
                            <w:tr w:rsidR="007C2D3A" w:rsidRPr="00FE6186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5482506D" w:rsidR="007C2D3A" w:rsidRPr="00532DF6" w:rsidRDefault="003D4B5A" w:rsidP="00002830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R. </w:t>
                                  </w:r>
                                  <w:r w:rsidR="0043632A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Varivo od </w:t>
                                  </w:r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graha sa suhim mesom</w:t>
                                  </w:r>
                                  <w:r w:rsidR="00C67230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,</w:t>
                                  </w:r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C67230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07CACC1B" w:rsidR="007C2D3A" w:rsidRPr="00532DF6" w:rsidRDefault="00FA5AE3" w:rsidP="00C67230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  <w:r w:rsidR="00A95A5C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</w:t>
                                  </w:r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  <w:r w:rsidR="00A95A5C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1</w:t>
                                  </w:r>
                                  <w:r w:rsidR="0018706D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,</w:t>
                                  </w:r>
                                  <w:r w:rsidR="00A95A5C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FE6186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1286D518" w:rsidR="007C2D3A" w:rsidRPr="00532DF6" w:rsidRDefault="003D4B5A" w:rsidP="00002830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U.</w:t>
                                  </w:r>
                                  <w:r w:rsidR="00B35DE6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Napolitan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5E26C02B" w:rsidR="007C2D3A" w:rsidRPr="00532DF6" w:rsidRDefault="001A6514" w:rsidP="00C67230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  </w:t>
                                  </w:r>
                                  <w:r w:rsidR="00002830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  <w:r w:rsidR="007119BD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1,</w:t>
                                  </w:r>
                                  <w:r w:rsidR="006E5740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7</w:t>
                                  </w:r>
                                  <w:r w:rsidR="00C67230" w:rsidRPr="00532DF6">
                                    <w:rPr>
                                      <w:rFonts w:asciiTheme="majorHAnsi" w:hAnsiTheme="majorHAnsi" w:cstheme="majorHAnsi"/>
                                      <w:b/>
                                      <w:sz w:val="32"/>
                                      <w:szCs w:val="32"/>
                                    </w:rPr>
                                    <w:t>,8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9eWDAIAAPsDAAAOAAAAZHJzL2Uyb0RvYy54bWysU9tuGyEQfa/Uf0C817vr2G2y8jpKk6aq&#10;lF6kpB8wZlkvKjAUsHfdr8/AOq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ku58iB8lGpYWDfdU+wwP+4cQ&#10;Ex2oX66k1yzeK61z/bVlQ8OvCDQnnEWMitSeWpmGX5ZpTA2TVH6wbU6OoPS0pge0PcpOSifNcdyM&#10;2eCTmxtsD+SDx6kb6ffQokf/i7OBOrHh4ecOvORMf7Lk5VW1WKTWzZvF8t2cNv48sjmPgBUE1fDI&#10;2bS8jbndJ8k35HmnshupOBOTI2XqsGzS8TekFj7f51u//+z6G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AR9eW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FE6186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66691B2F" w:rsidR="007C2D3A" w:rsidRPr="00532DF6" w:rsidRDefault="003D4B5A" w:rsidP="00002830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D.</w:t>
                            </w:r>
                            <w:r w:rsidR="009C11A7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Keksolino</w:t>
                            </w:r>
                            <w:proofErr w:type="spellEnd"/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s mlijek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0FF578CC" w:rsidR="007C2D3A" w:rsidRPr="00532DF6" w:rsidRDefault="00CD5AC5" w:rsidP="00002830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37759E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37759E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</w:t>
                            </w:r>
                            <w:r w:rsidR="006461A5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7</w:t>
                            </w:r>
                          </w:p>
                        </w:tc>
                      </w:tr>
                      <w:tr w:rsidR="007C2D3A" w:rsidRPr="00FE6186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5482506D" w:rsidR="007C2D3A" w:rsidRPr="00532DF6" w:rsidRDefault="003D4B5A" w:rsidP="00002830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R. </w:t>
                            </w:r>
                            <w:r w:rsidR="0043632A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Varivo od </w:t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graha sa suhim mesom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</w:t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07CACC1B" w:rsidR="007C2D3A" w:rsidRPr="00532DF6" w:rsidRDefault="00FA5AE3" w:rsidP="00C67230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A95A5C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A95A5C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</w:t>
                            </w:r>
                            <w:r w:rsidR="0018706D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</w:t>
                            </w:r>
                            <w:r w:rsidR="00A95A5C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</w:tc>
                      </w:tr>
                      <w:tr w:rsidR="007C2D3A" w:rsidRPr="00FE6186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1286D518" w:rsidR="007C2D3A" w:rsidRPr="00532DF6" w:rsidRDefault="003D4B5A" w:rsidP="00002830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U.</w:t>
                            </w:r>
                            <w:r w:rsidR="00B35DE6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Napolitan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5E26C02B" w:rsidR="007C2D3A" w:rsidRPr="00532DF6" w:rsidRDefault="001A6514" w:rsidP="00C67230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</w:t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7119BD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,</w:t>
                            </w:r>
                            <w:r w:rsidR="006E574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7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8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5EBAA605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C22BB2" w14:textId="0CBF7EA1" w:rsidR="000C7BA0" w:rsidRPr="00532DF6" w:rsidRDefault="00236899" w:rsidP="00FA5AE3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D. </w:t>
                            </w:r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Sendvič sa šunkom i sirom, zelena salata</w:t>
                            </w:r>
                            <w:r w:rsidR="00916283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750BDA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0262C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25638F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25638F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16283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,7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916283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EF44591" w14:textId="540277D8" w:rsidR="00CC0D2E" w:rsidRPr="00532DF6" w:rsidRDefault="003D4B5A" w:rsidP="00FA5AE3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R.</w:t>
                            </w:r>
                            <w:r w:rsidR="009C11A7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Juha</w:t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bistra</w:t>
                            </w:r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 rižoto s teletinom</w:t>
                            </w:r>
                            <w:r w:rsidR="009D4978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 kruh</w:t>
                            </w:r>
                            <w:r w:rsidR="003C3D48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7F5B07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D4978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</w:t>
                            </w:r>
                            <w:r w:rsidR="0018706D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        </w:t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 </w:t>
                            </w:r>
                            <w:r w:rsidR="007F5B07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C0D2E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</w:t>
                            </w:r>
                            <w:r w:rsidR="00BE579B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3,</w:t>
                            </w:r>
                            <w:r w:rsidR="0030262C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  <w:p w14:paraId="507091BA" w14:textId="3E4CB3D6" w:rsidR="00750BDA" w:rsidRPr="00532DF6" w:rsidRDefault="003D4B5A" w:rsidP="00FA5AE3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U. </w:t>
                            </w:r>
                            <w:proofErr w:type="spellStart"/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Muffin</w:t>
                            </w:r>
                            <w:proofErr w:type="spellEnd"/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čokoladni</w:t>
                            </w:r>
                            <w:r w:rsidR="00120904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7E4237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7E4237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A84FD8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A95A5C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  <w:t xml:space="preserve">      </w:t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  <w:t xml:space="preserve">     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426322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</w:t>
                            </w:r>
                            <w:r w:rsidR="009D4978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3,</w:t>
                            </w:r>
                            <w:r w:rsidR="009D4978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7</w:t>
                            </w:r>
                            <w:r w:rsidR="0000283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CwtZTj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p w14:paraId="57C22BB2" w14:textId="0CBF7EA1" w:rsidR="000C7BA0" w:rsidRPr="00532DF6" w:rsidRDefault="00236899" w:rsidP="00FA5AE3">
                      <w:pP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</w:pPr>
                      <w:r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D. </w:t>
                      </w:r>
                      <w:r w:rsidR="00E806A1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Sendvič sa šunkom i sirom, zelena salata</w:t>
                      </w:r>
                      <w:r w:rsidR="00916283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</w:t>
                      </w:r>
                      <w:r w:rsidR="00750BDA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30262C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</w:t>
                      </w:r>
                      <w:r w:rsidR="0025638F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C67230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</w:t>
                      </w:r>
                      <w:r w:rsidR="0025638F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916283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</w:t>
                      </w:r>
                      <w:r w:rsidR="00E806A1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1,7</w:t>
                      </w:r>
                      <w:r w:rsidR="00C67230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</w:t>
                      </w:r>
                      <w:r w:rsidR="00916283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</w:p>
                    <w:p w14:paraId="4EF44591" w14:textId="540277D8" w:rsidR="00CC0D2E" w:rsidRPr="00532DF6" w:rsidRDefault="003D4B5A" w:rsidP="00FA5AE3">
                      <w:pP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</w:pPr>
                      <w:r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R.</w:t>
                      </w:r>
                      <w:r w:rsidR="009C11A7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E806A1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Juha</w:t>
                      </w:r>
                      <w:r w:rsidR="00002830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bistra</w:t>
                      </w:r>
                      <w:r w:rsidR="00E806A1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, rižoto s teletinom</w:t>
                      </w:r>
                      <w:r w:rsidR="009D4978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, kruh</w:t>
                      </w:r>
                      <w:r w:rsidR="003C3D48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</w:t>
                      </w:r>
                      <w:r w:rsidR="007F5B07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9D4978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 </w:t>
                      </w:r>
                      <w:r w:rsidR="0018706D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         </w:t>
                      </w:r>
                      <w:r w:rsidR="00002830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</w:t>
                      </w:r>
                      <w:r w:rsidR="00E806A1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  </w:t>
                      </w:r>
                      <w:r w:rsidR="007F5B07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CC0D2E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1</w:t>
                      </w:r>
                      <w:r w:rsidR="00BE579B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,</w:t>
                      </w:r>
                      <w:r w:rsidR="00C67230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3,</w:t>
                      </w:r>
                      <w:r w:rsidR="0030262C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9</w:t>
                      </w:r>
                    </w:p>
                    <w:p w14:paraId="507091BA" w14:textId="3E4CB3D6" w:rsidR="00750BDA" w:rsidRPr="00532DF6" w:rsidRDefault="003D4B5A" w:rsidP="00FA5AE3">
                      <w:pP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</w:pPr>
                      <w:r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U. </w:t>
                      </w:r>
                      <w:proofErr w:type="spellStart"/>
                      <w:r w:rsidR="00002830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Muffin</w:t>
                      </w:r>
                      <w:proofErr w:type="spellEnd"/>
                      <w:r w:rsidR="00002830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čokoladni</w:t>
                      </w:r>
                      <w:r w:rsidR="00120904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7E4237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7E4237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A84FD8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A95A5C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</w:t>
                      </w:r>
                      <w:r w:rsidR="00C67230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</w:t>
                      </w:r>
                      <w:r w:rsidR="00C67230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  <w:t xml:space="preserve">      </w:t>
                      </w:r>
                      <w:r w:rsidR="00002830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002830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  <w:t xml:space="preserve">     </w:t>
                      </w:r>
                      <w:r w:rsidR="00C67230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</w:t>
                      </w:r>
                      <w:r w:rsidR="00426322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1</w:t>
                      </w:r>
                      <w:r w:rsidR="009D4978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,</w:t>
                      </w:r>
                      <w:r w:rsidR="00C67230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3,</w:t>
                      </w:r>
                      <w:r w:rsidR="009D4978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7</w:t>
                      </w:r>
                      <w:r w:rsidR="00002830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,8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057BF94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585AD" w14:textId="644A9B95" w:rsidR="006E5740" w:rsidRPr="00532DF6" w:rsidRDefault="00236899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D. </w:t>
                            </w:r>
                            <w:r w:rsidR="002D13A2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Čaj, </w:t>
                            </w:r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ABC sirni namaz</w:t>
                            </w:r>
                            <w:r w:rsidR="00916283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 kruh</w:t>
                            </w:r>
                            <w:r w:rsidR="001E5F6E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           </w:t>
                            </w:r>
                            <w:r w:rsidR="00970B5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70B5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71F39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  </w:t>
                            </w:r>
                            <w:r w:rsidR="002D13A2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  </w:t>
                            </w:r>
                            <w:r w:rsidR="00971F39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1,</w:t>
                            </w:r>
                            <w:r w:rsidR="0025638F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  <w:p w14:paraId="4EE646B2" w14:textId="59C4C531" w:rsidR="00E5040E" w:rsidRPr="00532DF6" w:rsidRDefault="006E5740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R.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Bolognesse</w:t>
                            </w:r>
                            <w:proofErr w:type="spellEnd"/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 tjestenina, salata</w:t>
                            </w:r>
                            <w:r w:rsidR="00971F39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 kruh</w:t>
                            </w:r>
                            <w:r w:rsidR="007F5B07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971F39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 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  <w:t xml:space="preserve">      </w:t>
                            </w:r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  <w:t xml:space="preserve">     </w:t>
                            </w:r>
                            <w:r w:rsidR="00C67230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71F39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1,</w:t>
                            </w:r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3,</w:t>
                            </w:r>
                            <w:r w:rsidR="00971F39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  <w:p w14:paraId="3C77F58C" w14:textId="09669E58" w:rsidR="00B325EE" w:rsidRPr="00FA5AE3" w:rsidRDefault="00236899" w:rsidP="007C2D3A">
                            <w:pP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</w:pPr>
                            <w:r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U. </w:t>
                            </w:r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Gris</w:t>
                            </w:r>
                            <w:r w:rsidR="000B5A18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4402B6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3C3D48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4402B6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E071BA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971F39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18706D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18706D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  <w:t xml:space="preserve">    </w:t>
                            </w:r>
                            <w:r w:rsidR="00971F39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2D13A2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E806A1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2D13A2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  </w:t>
                            </w:r>
                            <w:r w:rsidR="00971F39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1</w:t>
                            </w:r>
                            <w:r w:rsidR="0025638F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</w:t>
                            </w:r>
                            <w:r w:rsidR="00971F39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7</w:t>
                            </w:r>
                            <w:r w:rsidR="0030262C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30262C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612554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0262C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C664A4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402B6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D5AC5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="00CD5AC5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  <w:t xml:space="preserve">    </w:t>
                            </w:r>
                            <w:r w:rsidR="00EE61A0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750BDA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E3B63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="004E3B63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="004E3B63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="00331487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C4518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="009C4518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="006461A5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  <w:t xml:space="preserve"> </w:t>
                            </w:r>
                            <w:r w:rsidR="009C4518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="009C4518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="000C0CAD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               </w:t>
                            </w:r>
                            <w:r w:rsidR="009E18D4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9E18D4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750BDA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ab/>
                              <w:t xml:space="preserve">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cIsDAIAAPs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s03CLA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p w14:paraId="3D1585AD" w14:textId="644A9B95" w:rsidR="006E5740" w:rsidRPr="00532DF6" w:rsidRDefault="00236899" w:rsidP="007C2D3A">
                      <w:pP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</w:pPr>
                      <w:r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D. </w:t>
                      </w:r>
                      <w:r w:rsidR="002D13A2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Čaj, </w:t>
                      </w:r>
                      <w:r w:rsidR="00E806A1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ABC sirni namaz</w:t>
                      </w:r>
                      <w:r w:rsidR="00916283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, kruh</w:t>
                      </w:r>
                      <w:r w:rsidR="001E5F6E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            </w:t>
                      </w:r>
                      <w:r w:rsidR="00970B50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970B50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971F39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   </w:t>
                      </w:r>
                      <w:r w:rsidR="002D13A2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   </w:t>
                      </w:r>
                      <w:r w:rsidR="00971F39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1,</w:t>
                      </w:r>
                      <w:r w:rsidR="0025638F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7</w:t>
                      </w:r>
                    </w:p>
                    <w:p w14:paraId="4EE646B2" w14:textId="59C4C531" w:rsidR="00E5040E" w:rsidRPr="00532DF6" w:rsidRDefault="006E5740" w:rsidP="007C2D3A">
                      <w:pP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</w:pPr>
                      <w:r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R.</w:t>
                      </w:r>
                      <w:r w:rsidR="00C67230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E806A1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Bolognesse</w:t>
                      </w:r>
                      <w:proofErr w:type="spellEnd"/>
                      <w:r w:rsidR="00E806A1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, tjestenina, salata</w:t>
                      </w:r>
                      <w:r w:rsidR="00971F39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, kruh</w:t>
                      </w:r>
                      <w:r w:rsidR="007F5B07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971F39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  </w:t>
                      </w:r>
                      <w:r w:rsidR="00C67230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  <w:t xml:space="preserve">      </w:t>
                      </w:r>
                      <w:r w:rsidR="00E806A1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  <w:t xml:space="preserve">     </w:t>
                      </w:r>
                      <w:r w:rsidR="00C67230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971F39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1,</w:t>
                      </w:r>
                      <w:r w:rsidR="00E806A1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3,</w:t>
                      </w:r>
                      <w:r w:rsidR="00971F39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9</w:t>
                      </w:r>
                    </w:p>
                    <w:p w14:paraId="3C77F58C" w14:textId="09669E58" w:rsidR="00B325EE" w:rsidRPr="00FA5AE3" w:rsidRDefault="00236899" w:rsidP="007C2D3A">
                      <w:pPr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</w:pPr>
                      <w:r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U. </w:t>
                      </w:r>
                      <w:r w:rsidR="00E806A1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Gris</w:t>
                      </w:r>
                      <w:r w:rsidR="000B5A18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</w:t>
                      </w:r>
                      <w:r w:rsidR="004402B6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3C3D48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4402B6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E071BA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</w:t>
                      </w:r>
                      <w:r w:rsidR="00971F39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18706D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18706D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  <w:t xml:space="preserve">    </w:t>
                      </w:r>
                      <w:r w:rsidR="00971F39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</w:t>
                      </w:r>
                      <w:r w:rsidR="002D13A2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E806A1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E806A1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2D13A2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   </w:t>
                      </w:r>
                      <w:r w:rsidR="00971F39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1</w:t>
                      </w:r>
                      <w:r w:rsidR="0025638F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,</w:t>
                      </w:r>
                      <w:r w:rsidR="00971F39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7</w:t>
                      </w:r>
                      <w:r w:rsidR="0030262C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30262C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</w:t>
                      </w:r>
                      <w:r w:rsidR="00612554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</w:t>
                      </w:r>
                      <w:r w:rsidR="0030262C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 </w:t>
                      </w:r>
                      <w:r w:rsidR="00C664A4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</w:t>
                      </w:r>
                      <w:r w:rsidR="004402B6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</w:t>
                      </w:r>
                      <w:r w:rsidR="00CD5AC5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="00CD5AC5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  <w:t xml:space="preserve">    </w:t>
                      </w:r>
                      <w:r w:rsidR="00EE61A0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</w:t>
                      </w:r>
                      <w:r w:rsidR="00750BDA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</w:t>
                      </w:r>
                      <w:r w:rsidR="004E3B63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="004E3B63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="004E3B63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="00331487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</w:t>
                      </w:r>
                      <w:r w:rsidR="009C4518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="009C4518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="006461A5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  <w:t xml:space="preserve"> </w:t>
                      </w:r>
                      <w:r w:rsidR="009C4518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="009C4518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="000C0CAD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               </w:t>
                      </w:r>
                      <w:r w:rsidR="009E18D4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  </w:t>
                      </w:r>
                      <w:r w:rsidR="009E18D4"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 xml:space="preserve">   </w:t>
                      </w:r>
                      <w:r w:rsidR="00750BDA"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ab/>
                        <w:t xml:space="preserve">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4C844997" w:rsidR="007F395B" w:rsidRPr="007F395B" w:rsidRDefault="006461A5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 w:rsidR="00E806A1">
                              <w:rPr>
                                <w:sz w:val="30"/>
                                <w:szCs w:val="30"/>
                              </w:rPr>
                              <w:t>9</w:t>
                            </w:r>
                            <w:r w:rsidR="00B325EE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265B29">
                              <w:rPr>
                                <w:sz w:val="30"/>
                                <w:szCs w:val="30"/>
                              </w:rPr>
                              <w:t>–</w:t>
                            </w:r>
                            <w:r w:rsidR="00F75682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E806A1">
                              <w:rPr>
                                <w:sz w:val="30"/>
                                <w:szCs w:val="30"/>
                              </w:rPr>
                              <w:t>23</w:t>
                            </w:r>
                            <w:r w:rsidR="00852BC3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265B29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B90CDF">
                              <w:rPr>
                                <w:sz w:val="30"/>
                                <w:szCs w:val="30"/>
                              </w:rPr>
                              <w:t>Siječnj</w:t>
                            </w:r>
                            <w:r w:rsidR="00916283">
                              <w:rPr>
                                <w:sz w:val="30"/>
                                <w:szCs w:val="30"/>
                              </w:rPr>
                              <w:t>a</w:t>
                            </w:r>
                            <w:r w:rsidR="007F5B07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0B5A18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FE6186">
                              <w:rPr>
                                <w:sz w:val="30"/>
                                <w:szCs w:val="30"/>
                              </w:rPr>
                              <w:tab/>
                            </w:r>
                            <w:r w:rsidR="00FE6186" w:rsidRPr="00FE6186">
                              <w:rPr>
                                <w:b/>
                                <w:sz w:val="30"/>
                                <w:szCs w:val="30"/>
                              </w:rPr>
                              <w:t>BORAVA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4C844997" w:rsidR="007F395B" w:rsidRPr="007F395B" w:rsidRDefault="006461A5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1</w:t>
                      </w:r>
                      <w:r w:rsidR="00E806A1">
                        <w:rPr>
                          <w:sz w:val="30"/>
                          <w:szCs w:val="30"/>
                        </w:rPr>
                        <w:t>9</w:t>
                      </w:r>
                      <w:r w:rsidR="00B325EE">
                        <w:rPr>
                          <w:sz w:val="30"/>
                          <w:szCs w:val="30"/>
                        </w:rPr>
                        <w:t>.</w:t>
                      </w:r>
                      <w:r w:rsidR="00265B29">
                        <w:rPr>
                          <w:sz w:val="30"/>
                          <w:szCs w:val="30"/>
                        </w:rPr>
                        <w:t>–</w:t>
                      </w:r>
                      <w:r w:rsidR="00F75682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E806A1">
                        <w:rPr>
                          <w:sz w:val="30"/>
                          <w:szCs w:val="30"/>
                        </w:rPr>
                        <w:t>23</w:t>
                      </w:r>
                      <w:r w:rsidR="00852BC3">
                        <w:rPr>
                          <w:sz w:val="30"/>
                          <w:szCs w:val="30"/>
                        </w:rPr>
                        <w:t>.</w:t>
                      </w:r>
                      <w:r w:rsidR="00265B29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B90CDF">
                        <w:rPr>
                          <w:sz w:val="30"/>
                          <w:szCs w:val="30"/>
                        </w:rPr>
                        <w:t>Siječnj</w:t>
                      </w:r>
                      <w:r w:rsidR="00916283">
                        <w:rPr>
                          <w:sz w:val="30"/>
                          <w:szCs w:val="30"/>
                        </w:rPr>
                        <w:t>a</w:t>
                      </w:r>
                      <w:r w:rsidR="007F5B07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0B5A18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FE6186">
                        <w:rPr>
                          <w:sz w:val="30"/>
                          <w:szCs w:val="30"/>
                        </w:rPr>
                        <w:tab/>
                      </w:r>
                      <w:r w:rsidR="00FE6186" w:rsidRPr="00FE6186">
                        <w:rPr>
                          <w:b/>
                          <w:sz w:val="30"/>
                          <w:szCs w:val="30"/>
                        </w:rPr>
                        <w:t>BORAVAK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40D74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6.25pt;height:842.25pt">
            <v:imagedata r:id="rId9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02830"/>
    <w:rsid w:val="000176A4"/>
    <w:rsid w:val="00037D86"/>
    <w:rsid w:val="0007142A"/>
    <w:rsid w:val="00081E47"/>
    <w:rsid w:val="000A1158"/>
    <w:rsid w:val="000B5A18"/>
    <w:rsid w:val="000C0CAD"/>
    <w:rsid w:val="000C21BF"/>
    <w:rsid w:val="000C7BA0"/>
    <w:rsid w:val="000D39D1"/>
    <w:rsid w:val="000F3D1E"/>
    <w:rsid w:val="00120904"/>
    <w:rsid w:val="00123DA8"/>
    <w:rsid w:val="001340B7"/>
    <w:rsid w:val="00184DCC"/>
    <w:rsid w:val="0018706D"/>
    <w:rsid w:val="001A6514"/>
    <w:rsid w:val="001E5F6E"/>
    <w:rsid w:val="001E7A9D"/>
    <w:rsid w:val="001F19BC"/>
    <w:rsid w:val="001F45F6"/>
    <w:rsid w:val="00222069"/>
    <w:rsid w:val="00223CFC"/>
    <w:rsid w:val="00236899"/>
    <w:rsid w:val="00250DBD"/>
    <w:rsid w:val="0025638F"/>
    <w:rsid w:val="00263A1C"/>
    <w:rsid w:val="00265B29"/>
    <w:rsid w:val="0028031F"/>
    <w:rsid w:val="002A4AD4"/>
    <w:rsid w:val="002C591B"/>
    <w:rsid w:val="002D13A2"/>
    <w:rsid w:val="0030262C"/>
    <w:rsid w:val="00310676"/>
    <w:rsid w:val="00324B09"/>
    <w:rsid w:val="00331487"/>
    <w:rsid w:val="00331CC5"/>
    <w:rsid w:val="0037759E"/>
    <w:rsid w:val="00384E3C"/>
    <w:rsid w:val="00392B7E"/>
    <w:rsid w:val="003B05D4"/>
    <w:rsid w:val="003B5026"/>
    <w:rsid w:val="003C3D48"/>
    <w:rsid w:val="003D027F"/>
    <w:rsid w:val="003D4B5A"/>
    <w:rsid w:val="003D6C8C"/>
    <w:rsid w:val="003E668D"/>
    <w:rsid w:val="00413D3B"/>
    <w:rsid w:val="004166CE"/>
    <w:rsid w:val="00421695"/>
    <w:rsid w:val="00421F4D"/>
    <w:rsid w:val="00426322"/>
    <w:rsid w:val="00427F13"/>
    <w:rsid w:val="0043632A"/>
    <w:rsid w:val="004364AA"/>
    <w:rsid w:val="004402B6"/>
    <w:rsid w:val="004B5C52"/>
    <w:rsid w:val="004C1CB8"/>
    <w:rsid w:val="004E2033"/>
    <w:rsid w:val="004E3B63"/>
    <w:rsid w:val="004F0ADD"/>
    <w:rsid w:val="004F5F1D"/>
    <w:rsid w:val="00532DF6"/>
    <w:rsid w:val="00540D74"/>
    <w:rsid w:val="005C08B2"/>
    <w:rsid w:val="005C70F1"/>
    <w:rsid w:val="00612554"/>
    <w:rsid w:val="00636381"/>
    <w:rsid w:val="006461A5"/>
    <w:rsid w:val="006558BD"/>
    <w:rsid w:val="00684362"/>
    <w:rsid w:val="00687A60"/>
    <w:rsid w:val="006E2E66"/>
    <w:rsid w:val="006E5740"/>
    <w:rsid w:val="006F64B9"/>
    <w:rsid w:val="00705673"/>
    <w:rsid w:val="007073F8"/>
    <w:rsid w:val="007119BD"/>
    <w:rsid w:val="007400F9"/>
    <w:rsid w:val="00745501"/>
    <w:rsid w:val="00750BDA"/>
    <w:rsid w:val="007568D5"/>
    <w:rsid w:val="00773E3A"/>
    <w:rsid w:val="007A3C59"/>
    <w:rsid w:val="007C2D3A"/>
    <w:rsid w:val="007C553A"/>
    <w:rsid w:val="007C5688"/>
    <w:rsid w:val="007E4237"/>
    <w:rsid w:val="007F2DB2"/>
    <w:rsid w:val="007F395B"/>
    <w:rsid w:val="007F5B07"/>
    <w:rsid w:val="00810002"/>
    <w:rsid w:val="00840B22"/>
    <w:rsid w:val="00852BC3"/>
    <w:rsid w:val="00864F87"/>
    <w:rsid w:val="008A3AA5"/>
    <w:rsid w:val="008B4D40"/>
    <w:rsid w:val="008C5927"/>
    <w:rsid w:val="0091460F"/>
    <w:rsid w:val="00916283"/>
    <w:rsid w:val="00920A01"/>
    <w:rsid w:val="00934780"/>
    <w:rsid w:val="00953DD7"/>
    <w:rsid w:val="00957B9A"/>
    <w:rsid w:val="00970B50"/>
    <w:rsid w:val="00971F39"/>
    <w:rsid w:val="009A1243"/>
    <w:rsid w:val="009A72EB"/>
    <w:rsid w:val="009B38B4"/>
    <w:rsid w:val="009C11A7"/>
    <w:rsid w:val="009C4518"/>
    <w:rsid w:val="009D2FD0"/>
    <w:rsid w:val="009D4978"/>
    <w:rsid w:val="009E18D4"/>
    <w:rsid w:val="00A00994"/>
    <w:rsid w:val="00A03C05"/>
    <w:rsid w:val="00A0721C"/>
    <w:rsid w:val="00A1261C"/>
    <w:rsid w:val="00A4641B"/>
    <w:rsid w:val="00A50FC2"/>
    <w:rsid w:val="00A72BFF"/>
    <w:rsid w:val="00A84FD8"/>
    <w:rsid w:val="00A866E1"/>
    <w:rsid w:val="00A95A5C"/>
    <w:rsid w:val="00B10DCF"/>
    <w:rsid w:val="00B31903"/>
    <w:rsid w:val="00B325EE"/>
    <w:rsid w:val="00B35DE6"/>
    <w:rsid w:val="00B45AAF"/>
    <w:rsid w:val="00B5596B"/>
    <w:rsid w:val="00B765A3"/>
    <w:rsid w:val="00B90CDF"/>
    <w:rsid w:val="00BB1800"/>
    <w:rsid w:val="00BE4F73"/>
    <w:rsid w:val="00BE579B"/>
    <w:rsid w:val="00C309BF"/>
    <w:rsid w:val="00C664A4"/>
    <w:rsid w:val="00C67230"/>
    <w:rsid w:val="00C87C63"/>
    <w:rsid w:val="00C97D87"/>
    <w:rsid w:val="00CC0D2E"/>
    <w:rsid w:val="00CD5AC5"/>
    <w:rsid w:val="00D242E8"/>
    <w:rsid w:val="00D52FE1"/>
    <w:rsid w:val="00D559B1"/>
    <w:rsid w:val="00D55A8D"/>
    <w:rsid w:val="00D61D0C"/>
    <w:rsid w:val="00D920DD"/>
    <w:rsid w:val="00DB30E2"/>
    <w:rsid w:val="00DC160D"/>
    <w:rsid w:val="00DD23AC"/>
    <w:rsid w:val="00DF3E56"/>
    <w:rsid w:val="00E007DD"/>
    <w:rsid w:val="00E071BA"/>
    <w:rsid w:val="00E15134"/>
    <w:rsid w:val="00E3009F"/>
    <w:rsid w:val="00E5040E"/>
    <w:rsid w:val="00E806A1"/>
    <w:rsid w:val="00E852DE"/>
    <w:rsid w:val="00E879B0"/>
    <w:rsid w:val="00E9248B"/>
    <w:rsid w:val="00E93507"/>
    <w:rsid w:val="00EA3CFD"/>
    <w:rsid w:val="00EA5292"/>
    <w:rsid w:val="00ED12E3"/>
    <w:rsid w:val="00ED5303"/>
    <w:rsid w:val="00EE61A0"/>
    <w:rsid w:val="00F077CA"/>
    <w:rsid w:val="00F372AB"/>
    <w:rsid w:val="00F42CA6"/>
    <w:rsid w:val="00F50F4B"/>
    <w:rsid w:val="00F5644A"/>
    <w:rsid w:val="00F6099F"/>
    <w:rsid w:val="00F75682"/>
    <w:rsid w:val="00F8585B"/>
    <w:rsid w:val="00FA470E"/>
    <w:rsid w:val="00FA5AE3"/>
    <w:rsid w:val="00FB61B9"/>
    <w:rsid w:val="00FE6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E85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852D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E85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852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72ADA899A52049B87FB64F619B1D37" ma:contentTypeVersion="14" ma:contentTypeDescription="Create a new document." ma:contentTypeScope="" ma:versionID="af6af985e63397b0d837b8d110fe7992">
  <xsd:schema xmlns:xsd="http://www.w3.org/2001/XMLSchema" xmlns:xs="http://www.w3.org/2001/XMLSchema" xmlns:p="http://schemas.microsoft.com/office/2006/metadata/properties" xmlns:ns3="c8870bb0-a672-4214-ac6a-10ce878f0599" xmlns:ns4="0104aea7-af76-47e1-a5a6-7b68089fa62d" targetNamespace="http://schemas.microsoft.com/office/2006/metadata/properties" ma:root="true" ma:fieldsID="9c207a6c06e4b7d5bfa7a42de76a26dd" ns3:_="" ns4:_="">
    <xsd:import namespace="c8870bb0-a672-4214-ac6a-10ce878f0599"/>
    <xsd:import namespace="0104aea7-af76-47e1-a5a6-7b68089fa6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870bb0-a672-4214-ac6a-10ce878f05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4aea7-af76-47e1-a5a6-7b68089fa62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2B1DED-9955-4CF3-B2AB-4A93744206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870bb0-a672-4214-ac6a-10ce878f0599"/>
    <ds:schemaRef ds:uri="0104aea7-af76-47e1-a5a6-7b68089fa6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D563E1-1F7F-428A-9A31-236D2278D0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5859C2-869A-4255-910E-EABF69F427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6397C07-F439-41E2-8B52-679FA7AB1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4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ka Ćubela</dc:creator>
  <cp:lastModifiedBy>Korisnik</cp:lastModifiedBy>
  <cp:revision>70</cp:revision>
  <cp:lastPrinted>2024-08-30T07:09:00Z</cp:lastPrinted>
  <dcterms:created xsi:type="dcterms:W3CDTF">2024-09-05T10:24:00Z</dcterms:created>
  <dcterms:modified xsi:type="dcterms:W3CDTF">2026-01-14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2ADA899A52049B87FB64F619B1D37</vt:lpwstr>
  </property>
</Properties>
</file>